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0f9fe4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1a2ddac1-e19c-482f-b423-3cefe0d474c6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6b56b3dc-437b-4300-b231-b26df904960e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25:16Z</dcterms:created>
  <dcterms:modified xsi:type="dcterms:W3CDTF">2023-07-06T18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